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08A8F2" w14:textId="77777777" w:rsidR="00CD0A52" w:rsidRDefault="00CD0A52" w:rsidP="00263288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5DA5CCED" w14:textId="5654247D" w:rsidR="00423676" w:rsidRPr="00423676" w:rsidRDefault="003140EB" w:rsidP="00D147ED">
      <w:pPr>
        <w:spacing w:after="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noProof/>
          <w:sz w:val="40"/>
          <w:szCs w:val="40"/>
        </w:rPr>
        <w:drawing>
          <wp:inline distT="0" distB="0" distL="0" distR="0" wp14:anchorId="10EC65A1" wp14:editId="5A5BC8F5">
            <wp:extent cx="6657975" cy="1468755"/>
            <wp:effectExtent l="0" t="0" r="9525" b="0"/>
            <wp:docPr id="9" name="Picture 9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low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7975" cy="146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1E0" w:firstRow="1" w:lastRow="1" w:firstColumn="1" w:lastColumn="1" w:noHBand="0" w:noVBand="0"/>
      </w:tblPr>
      <w:tblGrid>
        <w:gridCol w:w="4502"/>
        <w:gridCol w:w="292"/>
        <w:gridCol w:w="5672"/>
      </w:tblGrid>
      <w:tr w:rsidR="00D147ED" w:rsidRPr="00560A5D" w14:paraId="4E9B83DD" w14:textId="77777777" w:rsidTr="005D77B5">
        <w:trPr>
          <w:gridAfter w:val="2"/>
          <w:wAfter w:w="6129" w:type="dxa"/>
          <w:trHeight w:val="445"/>
        </w:trPr>
        <w:tc>
          <w:tcPr>
            <w:tcW w:w="4553" w:type="dxa"/>
            <w:tcBorders>
              <w:top w:val="nil"/>
              <w:left w:val="nil"/>
              <w:bottom w:val="nil"/>
              <w:right w:val="nil"/>
            </w:tcBorders>
          </w:tcPr>
          <w:p w14:paraId="3CB388FF" w14:textId="0A4ACA94" w:rsidR="00423676" w:rsidRPr="00423676" w:rsidRDefault="00423676" w:rsidP="005D77B5">
            <w:pPr>
              <w:rPr>
                <w:b/>
                <w:color w:val="808080"/>
              </w:rPr>
            </w:pPr>
          </w:p>
        </w:tc>
      </w:tr>
      <w:tr w:rsidR="00A046E2" w14:paraId="2DEE4726" w14:textId="77777777" w:rsidTr="005D77B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53" w:type="dxa"/>
          </w:tcPr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75"/>
              <w:gridCol w:w="273"/>
              <w:gridCol w:w="274"/>
              <w:gridCol w:w="274"/>
              <w:gridCol w:w="274"/>
              <w:gridCol w:w="2916"/>
            </w:tblGrid>
            <w:tr w:rsidR="00A046E2" w14:paraId="13107215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AD68746" w14:textId="58B7E3BD" w:rsidR="00560A5D" w:rsidRPr="00BB2439" w:rsidRDefault="008A4952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bookmarkStart w:id="0" w:name="_Hlk104282772"/>
                  <w:bookmarkStart w:id="1" w:name="_Hlk104281007"/>
                  <w:bookmarkStart w:id="2" w:name="_Hlk104378499"/>
                  <w:r>
                    <w:rPr>
                      <w:b/>
                      <w:color w:val="808080"/>
                      <w:sz w:val="48"/>
                      <w:szCs w:val="48"/>
                    </w:rPr>
                    <w:t>Albor</w:t>
                  </w:r>
                  <w:r w:rsidR="00E03DBE">
                    <w:rPr>
                      <w:b/>
                      <w:color w:val="808080"/>
                      <w:sz w:val="48"/>
                      <w:szCs w:val="48"/>
                    </w:rPr>
                    <w:t>a</w:t>
                  </w:r>
                  <w:r>
                    <w:rPr>
                      <w:b/>
                      <w:color w:val="808080"/>
                      <w:sz w:val="48"/>
                      <w:szCs w:val="48"/>
                    </w:rPr>
                    <w:t xml:space="preserve">n </w:t>
                  </w:r>
                  <w:r w:rsidRPr="003F4DE6">
                    <w:rPr>
                      <w:b/>
                      <w:color w:val="808080"/>
                      <w:sz w:val="28"/>
                      <w:szCs w:val="28"/>
                    </w:rPr>
                    <w:t>T&amp;C</w:t>
                  </w:r>
                </w:p>
              </w:tc>
            </w:tr>
            <w:tr w:rsidR="00A046E2" w:rsidRPr="0000623B" w14:paraId="74C8ACB8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F54799" w14:textId="738C5456" w:rsidR="00560A5D" w:rsidRPr="00D614C3" w:rsidRDefault="00BB2439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A046E2" w:rsidRPr="0000623B" w14:paraId="288E2F1D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196FDA9" w14:textId="77777777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A046E2" w:rsidRPr="0000623B" w14:paraId="59E3A1AF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1B22288" w14:textId="78129172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Available 4m &amp; 5m</w:t>
                  </w:r>
                </w:p>
              </w:tc>
            </w:tr>
            <w:tr w:rsidR="00A046E2" w14:paraId="0560C810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CBE8E2B" w14:textId="249CAEAA" w:rsidR="00D614C3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8A4952">
                    <w:rPr>
                      <w:b/>
                      <w:color w:val="808080"/>
                      <w:sz w:val="40"/>
                      <w:szCs w:val="40"/>
                    </w:rPr>
                    <w:t>3</w:t>
                  </w:r>
                  <w:r w:rsidR="00C14F0E">
                    <w:rPr>
                      <w:b/>
                      <w:color w:val="808080"/>
                      <w:sz w:val="40"/>
                      <w:szCs w:val="40"/>
                    </w:rPr>
                    <w:t>4</w:t>
                  </w:r>
                  <w:r w:rsidR="008A4952"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C14F0E">
                    <w:rPr>
                      <w:b/>
                      <w:color w:val="808080"/>
                      <w:sz w:val="40"/>
                      <w:szCs w:val="40"/>
                    </w:rPr>
                    <w:t>25</w:t>
                  </w: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m2</w:t>
                  </w:r>
                </w:p>
              </w:tc>
            </w:tr>
            <w:tr w:rsidR="00A046E2" w14:paraId="2EF591BF" w14:textId="77777777" w:rsidTr="00E84D39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E7C961" w14:textId="77777777" w:rsidR="00560A5D" w:rsidRPr="00A6442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13257797" w14:textId="368FA901" w:rsidR="00560A5D" w:rsidRPr="00A64423" w:rsidRDefault="00560A5D" w:rsidP="005D77B5">
                  <w:pPr>
                    <w:framePr w:hSpace="180" w:wrap="around" w:vAnchor="text" w:hAnchor="text" w:y="1"/>
                    <w:suppressOverlap/>
                    <w:rPr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F699E52" w14:textId="557AE1CC" w:rsidR="00560A5D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  <w:r w:rsidRPr="002942FE"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8A4952">
                    <w:rPr>
                      <w:b/>
                      <w:color w:val="FF0000"/>
                      <w:sz w:val="72"/>
                      <w:szCs w:val="72"/>
                    </w:rPr>
                    <w:t>2</w:t>
                  </w:r>
                  <w:r w:rsidR="00F04A0B">
                    <w:rPr>
                      <w:b/>
                      <w:color w:val="FF0000"/>
                      <w:sz w:val="72"/>
                      <w:szCs w:val="72"/>
                    </w:rPr>
                    <w:t>5</w:t>
                  </w:r>
                  <w:r w:rsidR="008A4952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F04A0B">
                    <w:rPr>
                      <w:b/>
                      <w:color w:val="FF0000"/>
                      <w:sz w:val="72"/>
                      <w:szCs w:val="72"/>
                    </w:rPr>
                    <w:t>69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31EB67B0" w14:textId="77777777" w:rsidR="00560A5D" w:rsidRPr="003857D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y</w:t>
                  </w:r>
                </w:p>
              </w:tc>
            </w:tr>
            <w:tr w:rsidR="005D77B5" w14:paraId="517B28BE" w14:textId="77777777" w:rsidTr="00E84D39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E518D1" w14:textId="40534AD4" w:rsidR="00560A5D" w:rsidRDefault="003140EB" w:rsidP="005D77B5">
                  <w:pPr>
                    <w:framePr w:hSpace="180" w:wrap="around" w:vAnchor="text" w:hAnchor="text" w:y="1"/>
                    <w:suppressOverlap/>
                  </w:pPr>
                  <w:r>
                    <w:rPr>
                      <w:b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752" behindDoc="0" locked="0" layoutInCell="1" allowOverlap="1" wp14:anchorId="292C53F3" wp14:editId="438077E1">
                            <wp:simplePos x="0" y="0"/>
                            <wp:positionH relativeFrom="column">
                              <wp:posOffset>17145</wp:posOffset>
                            </wp:positionH>
                            <wp:positionV relativeFrom="page">
                              <wp:posOffset>106680</wp:posOffset>
                            </wp:positionV>
                            <wp:extent cx="6505575" cy="19050"/>
                            <wp:effectExtent l="0" t="0" r="28575" b="19050"/>
                            <wp:wrapNone/>
                            <wp:docPr id="5" name="Straight Connector 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6505575" cy="1905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784CC8C1" id="Straight Connector 5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1.35pt,8.4pt" to="513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" strokecolor="black [3213]">
                            <w10:wrap anchory="page"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F5C7E3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80257FD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CF63696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9902BD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50AFC3A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7CD6DB89" w14:textId="77777777" w:rsidR="00560A5D" w:rsidRDefault="00560A5D" w:rsidP="005D77B5"/>
        </w:tc>
        <w:tc>
          <w:tcPr>
            <w:tcW w:w="297" w:type="dxa"/>
          </w:tcPr>
          <w:p w14:paraId="59B100CB" w14:textId="77777777" w:rsidR="00560A5D" w:rsidRDefault="00560A5D" w:rsidP="005D77B5"/>
        </w:tc>
        <w:tc>
          <w:tcPr>
            <w:tcW w:w="5832" w:type="dxa"/>
          </w:tcPr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85"/>
              <w:gridCol w:w="285"/>
              <w:gridCol w:w="286"/>
              <w:gridCol w:w="286"/>
              <w:gridCol w:w="286"/>
              <w:gridCol w:w="3034"/>
            </w:tblGrid>
            <w:tr w:rsidR="00A046E2" w14:paraId="7F34DB9C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78467B" w14:textId="5E0AF49A" w:rsidR="00560A5D" w:rsidRPr="00D33B1B" w:rsidRDefault="008A4952" w:rsidP="008A4952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 xml:space="preserve">Boston </w:t>
                  </w:r>
                  <w:r w:rsidRPr="003F4DE6">
                    <w:rPr>
                      <w:b/>
                      <w:color w:val="808080"/>
                      <w:sz w:val="28"/>
                      <w:szCs w:val="28"/>
                    </w:rPr>
                    <w:t>T&amp;C</w:t>
                  </w:r>
                </w:p>
              </w:tc>
            </w:tr>
            <w:tr w:rsidR="00EA4F78" w:rsidRPr="0000623B" w14:paraId="271F49C8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9D9E47D" w14:textId="3946F485" w:rsidR="00EA4F78" w:rsidRPr="00D614C3" w:rsidRDefault="00986038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A046E2" w:rsidRPr="0000623B" w14:paraId="196CB60C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5E443C" w14:textId="360460B0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A046E2" w:rsidRPr="0000623B" w14:paraId="1C7384D8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A90B4C3" w14:textId="77777777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Available 4m &amp; 5m</w:t>
                  </w:r>
                </w:p>
              </w:tc>
            </w:tr>
            <w:tr w:rsidR="00A046E2" w14:paraId="46E95ED4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6BC0A71" w14:textId="4BB11801" w:rsidR="00560A5D" w:rsidRPr="002942FE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1B38C5">
                    <w:rPr>
                      <w:b/>
                      <w:color w:val="808080"/>
                      <w:sz w:val="40"/>
                      <w:szCs w:val="40"/>
                    </w:rPr>
                    <w:t>5</w:t>
                  </w:r>
                  <w:r w:rsidR="00D20EE0">
                    <w:rPr>
                      <w:b/>
                      <w:color w:val="808080"/>
                      <w:sz w:val="40"/>
                      <w:szCs w:val="40"/>
                    </w:rPr>
                    <w:t>5</w:t>
                  </w:r>
                  <w:r w:rsidR="001B38C5"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D20EE0">
                    <w:rPr>
                      <w:b/>
                      <w:color w:val="808080"/>
                      <w:sz w:val="40"/>
                      <w:szCs w:val="40"/>
                    </w:rPr>
                    <w:t>25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2</w:t>
                  </w:r>
                </w:p>
              </w:tc>
            </w:tr>
            <w:tr w:rsidR="00A046E2" w14:paraId="68BABBD0" w14:textId="77777777" w:rsidTr="00E84D39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1E7B353" w14:textId="77777777" w:rsidR="00560A5D" w:rsidRPr="00A6442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30D7357E" w14:textId="77777777" w:rsidR="00560A5D" w:rsidRPr="003857D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4B2C0169" w14:textId="03F2DA67" w:rsidR="00560A5D" w:rsidRPr="003857D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1B38C5">
                    <w:rPr>
                      <w:b/>
                      <w:color w:val="FF0000"/>
                      <w:sz w:val="72"/>
                      <w:szCs w:val="72"/>
                    </w:rPr>
                    <w:t>4</w:t>
                  </w:r>
                  <w:r w:rsidR="00F04A0B">
                    <w:rPr>
                      <w:b/>
                      <w:color w:val="FF0000"/>
                      <w:sz w:val="72"/>
                      <w:szCs w:val="72"/>
                    </w:rPr>
                    <w:t>1</w:t>
                  </w:r>
                  <w:r w:rsidR="008A4952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F04A0B">
                    <w:rPr>
                      <w:b/>
                      <w:color w:val="FF0000"/>
                      <w:sz w:val="72"/>
                      <w:szCs w:val="72"/>
                    </w:rPr>
                    <w:t>44</w:t>
                  </w:r>
                  <w:r>
                    <w:rPr>
                      <w:b/>
                      <w:color w:val="FF0000"/>
                      <w:sz w:val="72"/>
                      <w:szCs w:val="72"/>
                    </w:rPr>
                    <w:t xml:space="preserve"> 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2ED4A954" w14:textId="3435DEAF" w:rsidR="003140EB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4A0373C9" w14:textId="77777777" w:rsidR="00D147ED" w:rsidRDefault="00D147E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</w:p>
                <w:p w14:paraId="4E4FDC14" w14:textId="77777777" w:rsidR="00560A5D" w:rsidRPr="007A6F31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</w:p>
              </w:tc>
            </w:tr>
            <w:tr w:rsidR="00A046E2" w14:paraId="0744550D" w14:textId="77777777" w:rsidTr="00E84D39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EC3FE84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07F3A2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1A53FB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914C4FC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D5DAAD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330499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637F83C0" w14:textId="216ABAB0" w:rsidR="00560A5D" w:rsidRDefault="00560A5D" w:rsidP="005D77B5"/>
        </w:tc>
      </w:tr>
      <w:tr w:rsidR="003E6915" w14:paraId="2B096462" w14:textId="77777777" w:rsidTr="005D77B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53" w:type="dxa"/>
          </w:tcPr>
          <w:p w14:paraId="0B2B6FFC" w14:textId="77777777" w:rsidR="005D77B5" w:rsidRDefault="005D77B5" w:rsidP="005D77B5"/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72"/>
              <w:gridCol w:w="273"/>
              <w:gridCol w:w="275"/>
              <w:gridCol w:w="275"/>
              <w:gridCol w:w="274"/>
              <w:gridCol w:w="2917"/>
            </w:tblGrid>
            <w:tr w:rsidR="003E6915" w14:paraId="4FDFBBEF" w14:textId="77777777" w:rsidTr="005D77B5">
              <w:trPr>
                <w:trHeight w:val="610"/>
              </w:trPr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bookmarkEnd w:id="0"/>
                <w:bookmarkEnd w:id="1"/>
                <w:bookmarkEnd w:id="2"/>
                <w:p w14:paraId="171D089A" w14:textId="51B11A59" w:rsidR="003E6915" w:rsidRPr="003E6915" w:rsidRDefault="008A4952" w:rsidP="00F04A0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Elements</w:t>
                  </w:r>
                  <w:r w:rsidR="00E03DBE">
                    <w:rPr>
                      <w:b/>
                      <w:color w:val="808080"/>
                      <w:sz w:val="48"/>
                      <w:szCs w:val="48"/>
                    </w:rPr>
                    <w:t xml:space="preserve"> </w:t>
                  </w:r>
                  <w:r w:rsidR="00E03DBE" w:rsidRPr="003F4DE6">
                    <w:rPr>
                      <w:b/>
                      <w:color w:val="808080"/>
                      <w:sz w:val="28"/>
                      <w:szCs w:val="28"/>
                    </w:rPr>
                    <w:t>T&amp;C</w:t>
                  </w:r>
                </w:p>
              </w:tc>
            </w:tr>
            <w:tr w:rsidR="003E6915" w:rsidRPr="0000623B" w14:paraId="1E7B186A" w14:textId="77777777" w:rsidTr="005D77B5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5399E4F" w14:textId="7356CFD0" w:rsidR="003E6915" w:rsidRPr="00D614C3" w:rsidRDefault="003E6915" w:rsidP="00F04A0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3E6915" w:rsidRPr="0000623B" w14:paraId="6BF3787D" w14:textId="77777777" w:rsidTr="005D77B5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645A92" w14:textId="77777777" w:rsidR="003E6915" w:rsidRPr="00D614C3" w:rsidRDefault="003E6915" w:rsidP="00F04A0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3E6915" w:rsidRPr="0000623B" w14:paraId="34DE0367" w14:textId="77777777" w:rsidTr="005D77B5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625183" w14:textId="7B8A5E97" w:rsidR="003E6915" w:rsidRPr="00D614C3" w:rsidRDefault="003E6915" w:rsidP="00F04A0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 xml:space="preserve">Available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1,2,3,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4m &amp; 5m</w:t>
                  </w:r>
                </w:p>
              </w:tc>
            </w:tr>
            <w:tr w:rsidR="003E6915" w14:paraId="4FC309C0" w14:textId="77777777" w:rsidTr="005D77B5">
              <w:trPr>
                <w:trHeight w:val="610"/>
              </w:trPr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4356727" w14:textId="34FF59AD" w:rsidR="003E6915" w:rsidRPr="00D614C3" w:rsidRDefault="003E6915" w:rsidP="00F04A0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E03DBE">
                    <w:rPr>
                      <w:b/>
                      <w:color w:val="808080"/>
                      <w:sz w:val="40"/>
                      <w:szCs w:val="40"/>
                    </w:rPr>
                    <w:t>5</w:t>
                  </w:r>
                  <w:r w:rsidR="000177F6">
                    <w:rPr>
                      <w:b/>
                      <w:color w:val="808080"/>
                      <w:sz w:val="40"/>
                      <w:szCs w:val="40"/>
                    </w:rPr>
                    <w:t>4</w:t>
                  </w:r>
                  <w:r w:rsidR="00E03DBE"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0177F6">
                    <w:rPr>
                      <w:b/>
                      <w:color w:val="808080"/>
                      <w:sz w:val="40"/>
                      <w:szCs w:val="40"/>
                    </w:rPr>
                    <w:t>00</w:t>
                  </w: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m2</w:t>
                  </w:r>
                </w:p>
              </w:tc>
            </w:tr>
            <w:tr w:rsidR="003E6915" w14:paraId="0900FCC6" w14:textId="77777777" w:rsidTr="005D77B5">
              <w:trPr>
                <w:trHeight w:val="1235"/>
              </w:trPr>
              <w:tc>
                <w:tcPr>
                  <w:tcW w:w="1386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859E8A4" w14:textId="77777777" w:rsidR="003E6915" w:rsidRPr="00A64423" w:rsidRDefault="003E6915" w:rsidP="00F04A0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7C3E7F8A" w14:textId="77777777" w:rsidR="003E6915" w:rsidRPr="00A64423" w:rsidRDefault="003E6915" w:rsidP="00F04A0B">
                  <w:pPr>
                    <w:framePr w:hSpace="180" w:wrap="around" w:vAnchor="text" w:hAnchor="text" w:y="1"/>
                    <w:suppressOverlap/>
                    <w:rPr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2951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4AFD888" w14:textId="0E19DD0E" w:rsidR="003E6915" w:rsidRPr="003E6915" w:rsidRDefault="003E6915" w:rsidP="00F04A0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2942FE"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E03DBE">
                    <w:rPr>
                      <w:b/>
                      <w:color w:val="FF0000"/>
                      <w:sz w:val="72"/>
                      <w:szCs w:val="72"/>
                    </w:rPr>
                    <w:t>4</w:t>
                  </w:r>
                  <w:r w:rsidR="00F04A0B">
                    <w:rPr>
                      <w:b/>
                      <w:color w:val="FF0000"/>
                      <w:sz w:val="72"/>
                      <w:szCs w:val="72"/>
                    </w:rPr>
                    <w:t>0</w:t>
                  </w:r>
                  <w:r w:rsidR="00E03DBE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F04A0B">
                    <w:rPr>
                      <w:b/>
                      <w:color w:val="FF0000"/>
                      <w:sz w:val="72"/>
                      <w:szCs w:val="72"/>
                    </w:rPr>
                    <w:t>5</w:t>
                  </w:r>
                  <w:r w:rsidR="00E03DBE">
                    <w:rPr>
                      <w:b/>
                      <w:color w:val="FF0000"/>
                      <w:sz w:val="72"/>
                      <w:szCs w:val="72"/>
                    </w:rPr>
                    <w:t>0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69129592" w14:textId="77777777" w:rsidR="003E6915" w:rsidRPr="003857D3" w:rsidRDefault="003E6915" w:rsidP="00F04A0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y</w:t>
                  </w:r>
                </w:p>
              </w:tc>
            </w:tr>
            <w:tr w:rsidR="003E6915" w14:paraId="0C3E2F1C" w14:textId="77777777" w:rsidTr="005D77B5">
              <w:tc>
                <w:tcPr>
                  <w:tcW w:w="27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5EDFFA4" w14:textId="77777777" w:rsidR="003E6915" w:rsidRDefault="003E6915" w:rsidP="00F04A0B">
                  <w:pPr>
                    <w:framePr w:hSpace="180" w:wrap="around" w:vAnchor="text" w:hAnchor="text" w:y="1"/>
                    <w:suppressOverlap/>
                  </w:pPr>
                  <w:r>
                    <w:rPr>
                      <w:b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48A1F62D" wp14:editId="086DEE3F">
                            <wp:simplePos x="0" y="0"/>
                            <wp:positionH relativeFrom="column">
                              <wp:posOffset>17145</wp:posOffset>
                            </wp:positionH>
                            <wp:positionV relativeFrom="page">
                              <wp:posOffset>106680</wp:posOffset>
                            </wp:positionV>
                            <wp:extent cx="6505575" cy="19050"/>
                            <wp:effectExtent l="0" t="0" r="28575" b="19050"/>
                            <wp:wrapNone/>
                            <wp:docPr id="3" name="Straight Connector 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6505575" cy="1905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266DDFCD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1.35pt,8.4pt" to="513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" strokecolor="black [3213]">
                            <w10:wrap anchory="page"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2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674E38A" w14:textId="77777777" w:rsidR="003E6915" w:rsidRDefault="003E6915" w:rsidP="00F04A0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49D803" w14:textId="77777777" w:rsidR="003E6915" w:rsidRDefault="003E6915" w:rsidP="00F04A0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F0AB61" w14:textId="77777777" w:rsidR="003E6915" w:rsidRDefault="003E6915" w:rsidP="00F04A0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FEB7C3C" w14:textId="77777777" w:rsidR="003E6915" w:rsidRDefault="003E6915" w:rsidP="00F04A0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951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809D506" w14:textId="77777777" w:rsidR="003E6915" w:rsidRDefault="003E6915" w:rsidP="00F04A0B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2BD91497" w14:textId="77777777" w:rsidR="003E6915" w:rsidRDefault="003E6915" w:rsidP="005D77B5"/>
        </w:tc>
        <w:tc>
          <w:tcPr>
            <w:tcW w:w="297" w:type="dxa"/>
          </w:tcPr>
          <w:p w14:paraId="41F7A85E" w14:textId="008D1828" w:rsidR="003E6915" w:rsidRDefault="003E6915" w:rsidP="005D77B5"/>
        </w:tc>
        <w:tc>
          <w:tcPr>
            <w:tcW w:w="5832" w:type="dxa"/>
          </w:tcPr>
          <w:p w14:paraId="1C73BFD6" w14:textId="77777777" w:rsidR="005D77B5" w:rsidRDefault="005D77B5" w:rsidP="005D77B5"/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85"/>
              <w:gridCol w:w="285"/>
              <w:gridCol w:w="286"/>
              <w:gridCol w:w="286"/>
              <w:gridCol w:w="286"/>
              <w:gridCol w:w="3034"/>
            </w:tblGrid>
            <w:tr w:rsidR="003E6915" w14:paraId="17947027" w14:textId="77777777" w:rsidTr="00B076D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C59AED1" w14:textId="37B897C7" w:rsidR="003E6915" w:rsidRPr="003E6915" w:rsidRDefault="00F04A0B" w:rsidP="00F04A0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Cleveland</w:t>
                  </w:r>
                </w:p>
              </w:tc>
            </w:tr>
            <w:tr w:rsidR="003E6915" w:rsidRPr="0000623B" w14:paraId="5F914EA4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9F551F" w14:textId="2508064C" w:rsidR="003E6915" w:rsidRPr="00D614C3" w:rsidRDefault="003E6915" w:rsidP="00F04A0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E03DBE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3E6915" w:rsidRPr="0000623B" w14:paraId="0A3BD2C4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482D540" w14:textId="31D10ADF" w:rsidR="003E6915" w:rsidRPr="00D614C3" w:rsidRDefault="003E6915" w:rsidP="00F04A0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3E6915" w:rsidRPr="0000623B" w14:paraId="1B8A34F3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116CDD" w14:textId="5E9ACB67" w:rsidR="00E03DBE" w:rsidRPr="00E03DBE" w:rsidRDefault="00E03DBE" w:rsidP="00F04A0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4"/>
                      <w:szCs w:val="34"/>
                    </w:rPr>
                  </w:pPr>
                  <w:r w:rsidRPr="00E03DBE">
                    <w:rPr>
                      <w:b/>
                      <w:color w:val="808080"/>
                      <w:sz w:val="34"/>
                      <w:szCs w:val="34"/>
                    </w:rPr>
                    <w:t>Cord</w:t>
                  </w:r>
                  <w:r w:rsidR="003E6915"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 4 &amp; 5m</w:t>
                  </w:r>
                  <w:r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 stripe 4m only</w:t>
                  </w:r>
                </w:p>
              </w:tc>
            </w:tr>
            <w:tr w:rsidR="003E6915" w14:paraId="3EB9A6CC" w14:textId="77777777" w:rsidTr="00B076D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1E1FE0" w14:textId="0733FB61" w:rsidR="003E6915" w:rsidRPr="002942FE" w:rsidRDefault="003E6915" w:rsidP="00F04A0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F04A0B">
                    <w:rPr>
                      <w:b/>
                      <w:color w:val="808080"/>
                      <w:sz w:val="40"/>
                      <w:szCs w:val="40"/>
                    </w:rPr>
                    <w:t>41</w:t>
                  </w:r>
                  <w:r w:rsidR="00E03DBE">
                    <w:rPr>
                      <w:b/>
                      <w:color w:val="808080"/>
                      <w:sz w:val="40"/>
                      <w:szCs w:val="40"/>
                    </w:rPr>
                    <w:t>.5</w:t>
                  </w:r>
                  <w:r>
                    <w:rPr>
                      <w:b/>
                      <w:color w:val="808080"/>
                      <w:sz w:val="40"/>
                      <w:szCs w:val="40"/>
                    </w:rPr>
                    <w:t>0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2</w:t>
                  </w:r>
                </w:p>
              </w:tc>
            </w:tr>
            <w:tr w:rsidR="003E6915" w14:paraId="3CA04045" w14:textId="77777777" w:rsidTr="00B076D8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40B274" w14:textId="77777777" w:rsidR="003E6915" w:rsidRPr="00A64423" w:rsidRDefault="003E6915" w:rsidP="00F04A0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140AFDE3" w14:textId="77777777" w:rsidR="003E6915" w:rsidRPr="003857D3" w:rsidRDefault="003E6915" w:rsidP="00F04A0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04BA96C1" w14:textId="4B7D7055" w:rsidR="003E6915" w:rsidRPr="003857D3" w:rsidRDefault="003E6915" w:rsidP="00F04A0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E03DBE">
                    <w:rPr>
                      <w:b/>
                      <w:color w:val="FF0000"/>
                      <w:sz w:val="72"/>
                      <w:szCs w:val="72"/>
                    </w:rPr>
                    <w:t>3</w:t>
                  </w:r>
                  <w:r w:rsidR="00F04A0B">
                    <w:rPr>
                      <w:b/>
                      <w:color w:val="FF0000"/>
                      <w:sz w:val="72"/>
                      <w:szCs w:val="72"/>
                    </w:rPr>
                    <w:t>5</w:t>
                  </w:r>
                  <w:r w:rsidR="00E03DBE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F04A0B">
                    <w:rPr>
                      <w:b/>
                      <w:color w:val="FF0000"/>
                      <w:sz w:val="72"/>
                      <w:szCs w:val="72"/>
                    </w:rPr>
                    <w:t>28</w:t>
                  </w:r>
                  <w:r>
                    <w:rPr>
                      <w:b/>
                      <w:color w:val="FF0000"/>
                      <w:sz w:val="72"/>
                      <w:szCs w:val="72"/>
                    </w:rPr>
                    <w:t xml:space="preserve"> 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053620D1" w14:textId="77777777" w:rsidR="003E6915" w:rsidRDefault="003E6915" w:rsidP="00F04A0B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089595F8" w14:textId="77777777" w:rsidR="003E6915" w:rsidRDefault="003E6915" w:rsidP="00F04A0B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</w:p>
                <w:p w14:paraId="6DA70CBA" w14:textId="77777777" w:rsidR="003E6915" w:rsidRPr="007A6F31" w:rsidRDefault="003E6915" w:rsidP="00F04A0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</w:p>
              </w:tc>
            </w:tr>
            <w:tr w:rsidR="003E6915" w14:paraId="5B16F8DB" w14:textId="77777777" w:rsidTr="00B076D8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ACE64EA" w14:textId="77777777" w:rsidR="003E6915" w:rsidRDefault="003E6915" w:rsidP="00F04A0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B025AA6" w14:textId="77777777" w:rsidR="003E6915" w:rsidRDefault="003E6915" w:rsidP="00F04A0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45C4CAC" w14:textId="77777777" w:rsidR="003E6915" w:rsidRDefault="003E6915" w:rsidP="00F04A0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3F64F6F" w14:textId="77777777" w:rsidR="003E6915" w:rsidRDefault="003E6915" w:rsidP="00F04A0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B520CFE" w14:textId="77777777" w:rsidR="003E6915" w:rsidRDefault="003E6915" w:rsidP="00F04A0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5C96AE7" w14:textId="77777777" w:rsidR="003E6915" w:rsidRDefault="003E6915" w:rsidP="00F04A0B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3D98D3FD" w14:textId="3B133705" w:rsidR="003E6915" w:rsidRDefault="003E6915" w:rsidP="005D77B5"/>
        </w:tc>
      </w:tr>
    </w:tbl>
    <w:p w14:paraId="36B86A88" w14:textId="5BDBA2CB" w:rsidR="007649F7" w:rsidRDefault="00464905" w:rsidP="00CD0A52">
      <w:pPr>
        <w:spacing w:after="0" w:line="240" w:lineRule="auto"/>
      </w:pPr>
      <w:r>
        <w:t xml:space="preserve">  </w:t>
      </w:r>
    </w:p>
    <w:tbl>
      <w:tblPr>
        <w:tblStyle w:val="TableGrid"/>
        <w:tblW w:w="10685" w:type="dxa"/>
        <w:tblLook w:val="01E0" w:firstRow="1" w:lastRow="1" w:firstColumn="1" w:lastColumn="1" w:noHBand="0" w:noVBand="0"/>
      </w:tblPr>
      <w:tblGrid>
        <w:gridCol w:w="1286"/>
        <w:gridCol w:w="3873"/>
        <w:gridCol w:w="5526"/>
      </w:tblGrid>
      <w:tr w:rsidR="007649F7" w:rsidRPr="003E6915" w14:paraId="4C6E7A04" w14:textId="012BABF9" w:rsidTr="007649F7">
        <w:trPr>
          <w:trHeight w:val="610"/>
        </w:trPr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E91244" w14:textId="318B8B04" w:rsidR="007649F7" w:rsidRPr="003E6915" w:rsidRDefault="005335A9" w:rsidP="00464905">
            <w:pPr>
              <w:rPr>
                <w:b/>
                <w:color w:val="808080"/>
                <w:sz w:val="48"/>
                <w:szCs w:val="48"/>
              </w:rPr>
            </w:pPr>
            <w:r>
              <w:rPr>
                <w:b/>
                <w:color w:val="808080"/>
                <w:sz w:val="48"/>
                <w:szCs w:val="48"/>
              </w:rPr>
              <w:t>Fineloop</w:t>
            </w:r>
            <w:r w:rsidR="007649F7">
              <w:rPr>
                <w:b/>
                <w:color w:val="808080"/>
                <w:sz w:val="48"/>
                <w:szCs w:val="48"/>
              </w:rPr>
              <w:t xml:space="preserve"> </w:t>
            </w:r>
            <w:r w:rsidR="007649F7" w:rsidRPr="00F04A0B">
              <w:rPr>
                <w:b/>
                <w:color w:val="808080"/>
                <w:sz w:val="28"/>
                <w:szCs w:val="28"/>
              </w:rPr>
              <w:t>T&amp;C</w:t>
            </w:r>
            <w:r w:rsidR="007649F7">
              <w:rPr>
                <w:b/>
                <w:color w:val="808080"/>
                <w:sz w:val="48"/>
                <w:szCs w:val="48"/>
              </w:rPr>
              <w:t xml:space="preserve">                              </w:t>
            </w:r>
          </w:p>
        </w:tc>
        <w:tc>
          <w:tcPr>
            <w:tcW w:w="4135" w:type="dxa"/>
            <w:vMerge w:val="restart"/>
            <w:tcBorders>
              <w:top w:val="nil"/>
              <w:left w:val="nil"/>
              <w:right w:val="nil"/>
            </w:tcBorders>
          </w:tcPr>
          <w:p w14:paraId="42941D43" w14:textId="77777777" w:rsidR="007649F7" w:rsidRDefault="007649F7" w:rsidP="00464905">
            <w:pPr>
              <w:rPr>
                <w:b/>
                <w:noProof/>
                <w:color w:val="808080"/>
                <w:sz w:val="48"/>
                <w:szCs w:val="48"/>
              </w:rPr>
            </w:pPr>
            <w:r>
              <w:rPr>
                <w:b/>
                <w:noProof/>
                <w:color w:val="808080"/>
                <w:sz w:val="48"/>
                <w:szCs w:val="48"/>
              </w:rPr>
              <w:t xml:space="preserve">         </w:t>
            </w:r>
          </w:p>
          <w:p w14:paraId="0371324C" w14:textId="47335893" w:rsidR="007649F7" w:rsidRDefault="007649F7" w:rsidP="00464905">
            <w:pPr>
              <w:rPr>
                <w:b/>
                <w:color w:val="808080"/>
                <w:sz w:val="48"/>
                <w:szCs w:val="48"/>
              </w:rPr>
            </w:pPr>
            <w:r>
              <w:rPr>
                <w:b/>
                <w:noProof/>
                <w:color w:val="808080"/>
                <w:sz w:val="48"/>
                <w:szCs w:val="48"/>
              </w:rPr>
              <w:drawing>
                <wp:inline distT="0" distB="0" distL="0" distR="0" wp14:anchorId="024AAEF0" wp14:editId="1FE56F17">
                  <wp:extent cx="3368040" cy="1204512"/>
                  <wp:effectExtent l="0" t="0" r="3810" b="0"/>
                  <wp:docPr id="4" name="Picture 4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Logo, company name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5723" cy="1232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9F7" w:rsidRPr="00D614C3" w14:paraId="09A85FB8" w14:textId="28A341FD" w:rsidTr="007649F7"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4BD7F3" w14:textId="7E703B30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  <w:r>
              <w:rPr>
                <w:b/>
                <w:color w:val="808080"/>
                <w:sz w:val="36"/>
                <w:szCs w:val="36"/>
              </w:rPr>
              <w:t xml:space="preserve"> </w:t>
            </w:r>
            <w:r w:rsidR="005335A9">
              <w:rPr>
                <w:b/>
                <w:color w:val="808080"/>
                <w:sz w:val="36"/>
                <w:szCs w:val="36"/>
              </w:rPr>
              <w:t>50% Wool 50</w:t>
            </w:r>
            <w:r>
              <w:rPr>
                <w:b/>
                <w:color w:val="808080"/>
                <w:sz w:val="36"/>
                <w:szCs w:val="36"/>
              </w:rPr>
              <w:t>% Polypropylene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1A27449D" w14:textId="77777777" w:rsidR="007649F7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</w:p>
        </w:tc>
      </w:tr>
      <w:tr w:rsidR="007649F7" w:rsidRPr="00D614C3" w14:paraId="38D5B08E" w14:textId="6F7FE9FA" w:rsidTr="007649F7"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6CD28A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  <w:r w:rsidRPr="00D614C3">
              <w:rPr>
                <w:b/>
                <w:color w:val="808080"/>
                <w:sz w:val="36"/>
                <w:szCs w:val="36"/>
              </w:rPr>
              <w:t>Heavy Domestic Use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19400117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</w:p>
        </w:tc>
      </w:tr>
      <w:tr w:rsidR="007649F7" w:rsidRPr="00D614C3" w14:paraId="38D5C325" w14:textId="47768262" w:rsidTr="007649F7"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E308CE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  <w:r w:rsidRPr="00D614C3">
              <w:rPr>
                <w:b/>
                <w:color w:val="808080"/>
                <w:sz w:val="36"/>
                <w:szCs w:val="36"/>
              </w:rPr>
              <w:t>Available 4m &amp; 5m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2874B7D4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</w:p>
        </w:tc>
      </w:tr>
      <w:tr w:rsidR="007649F7" w:rsidRPr="002942FE" w14:paraId="15CB9349" w14:textId="20BD0BC5" w:rsidTr="007649F7">
        <w:trPr>
          <w:trHeight w:val="610"/>
        </w:trPr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AC231A" w14:textId="788798E3" w:rsidR="007649F7" w:rsidRPr="002942FE" w:rsidRDefault="007649F7" w:rsidP="00464905">
            <w:pPr>
              <w:rPr>
                <w:b/>
                <w:color w:val="808080"/>
                <w:sz w:val="40"/>
                <w:szCs w:val="40"/>
              </w:rPr>
            </w:pPr>
            <w:r>
              <w:rPr>
                <w:b/>
                <w:color w:val="808080"/>
                <w:sz w:val="40"/>
                <w:szCs w:val="40"/>
              </w:rPr>
              <w:t>Was £</w:t>
            </w:r>
            <w:r w:rsidR="005335A9">
              <w:rPr>
                <w:b/>
                <w:color w:val="808080"/>
                <w:sz w:val="40"/>
                <w:szCs w:val="40"/>
              </w:rPr>
              <w:t>39.25</w:t>
            </w:r>
            <w:r w:rsidRPr="009B58CD">
              <w:rPr>
                <w:b/>
                <w:color w:val="808080"/>
                <w:sz w:val="22"/>
                <w:szCs w:val="22"/>
              </w:rPr>
              <w:t>m2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0F79508C" w14:textId="77777777" w:rsidR="007649F7" w:rsidRDefault="007649F7" w:rsidP="00464905">
            <w:pPr>
              <w:rPr>
                <w:b/>
                <w:color w:val="808080"/>
                <w:sz w:val="40"/>
                <w:szCs w:val="40"/>
              </w:rPr>
            </w:pPr>
          </w:p>
        </w:tc>
      </w:tr>
      <w:tr w:rsidR="007649F7" w:rsidRPr="007A6F31" w14:paraId="317D51F2" w14:textId="3C13C561" w:rsidTr="007649F7">
        <w:trPr>
          <w:trHeight w:val="1235"/>
        </w:trPr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</w:tcPr>
          <w:p w14:paraId="3DDE0E4B" w14:textId="77777777" w:rsidR="007649F7" w:rsidRPr="00A64423" w:rsidRDefault="007649F7" w:rsidP="00464905">
            <w:pPr>
              <w:rPr>
                <w:b/>
                <w:color w:val="FF0000"/>
                <w:sz w:val="32"/>
                <w:szCs w:val="32"/>
              </w:rPr>
            </w:pPr>
            <w:r w:rsidRPr="00A64423">
              <w:rPr>
                <w:b/>
                <w:color w:val="FF0000"/>
                <w:sz w:val="32"/>
                <w:szCs w:val="32"/>
              </w:rPr>
              <w:t>NOW</w:t>
            </w:r>
          </w:p>
          <w:p w14:paraId="0AD7249F" w14:textId="77777777" w:rsidR="007649F7" w:rsidRPr="003857D3" w:rsidRDefault="007649F7" w:rsidP="00464905">
            <w:pPr>
              <w:rPr>
                <w:b/>
                <w:color w:val="FF0000"/>
                <w:sz w:val="32"/>
                <w:szCs w:val="32"/>
              </w:rPr>
            </w:pPr>
            <w:r w:rsidRPr="00A64423">
              <w:rPr>
                <w:b/>
                <w:color w:val="FF0000"/>
                <w:sz w:val="32"/>
                <w:szCs w:val="32"/>
              </w:rPr>
              <w:t>ONLY</w:t>
            </w:r>
          </w:p>
        </w:tc>
        <w:tc>
          <w:tcPr>
            <w:tcW w:w="5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4A546" w14:textId="6C861EA9" w:rsidR="007649F7" w:rsidRPr="003857D3" w:rsidRDefault="007649F7" w:rsidP="00464905">
            <w:pPr>
              <w:rPr>
                <w:b/>
                <w:color w:val="FF0000"/>
                <w:sz w:val="72"/>
                <w:szCs w:val="72"/>
              </w:rPr>
            </w:pPr>
            <w:r>
              <w:rPr>
                <w:b/>
                <w:color w:val="FF0000"/>
                <w:sz w:val="72"/>
                <w:szCs w:val="72"/>
              </w:rPr>
              <w:t>£</w:t>
            </w:r>
            <w:r w:rsidR="00F04A0B">
              <w:rPr>
                <w:b/>
                <w:color w:val="FF0000"/>
                <w:sz w:val="72"/>
                <w:szCs w:val="72"/>
              </w:rPr>
              <w:t>29</w:t>
            </w:r>
            <w:r>
              <w:rPr>
                <w:b/>
                <w:color w:val="FF0000"/>
                <w:sz w:val="72"/>
                <w:szCs w:val="72"/>
              </w:rPr>
              <w:t>.4</w:t>
            </w:r>
            <w:r w:rsidR="00F04A0B">
              <w:rPr>
                <w:b/>
                <w:color w:val="FF0000"/>
                <w:sz w:val="72"/>
                <w:szCs w:val="72"/>
              </w:rPr>
              <w:t>4</w:t>
            </w:r>
            <w:bookmarkStart w:id="3" w:name="_GoBack"/>
            <w:bookmarkEnd w:id="3"/>
            <w:r>
              <w:rPr>
                <w:b/>
                <w:color w:val="FF0000"/>
                <w:sz w:val="72"/>
                <w:szCs w:val="72"/>
              </w:rPr>
              <w:t xml:space="preserve"> </w:t>
            </w:r>
            <w:r w:rsidRPr="007A6F31">
              <w:rPr>
                <w:b/>
                <w:color w:val="FF0000"/>
              </w:rPr>
              <w:t>m2</w:t>
            </w:r>
          </w:p>
          <w:p w14:paraId="19657381" w14:textId="77777777" w:rsidR="007649F7" w:rsidRDefault="007649F7" w:rsidP="00464905">
            <w:pPr>
              <w:rPr>
                <w:b/>
                <w:color w:val="0000FF"/>
                <w:sz w:val="16"/>
                <w:szCs w:val="16"/>
              </w:rPr>
            </w:pPr>
            <w:r w:rsidRPr="008C797A">
              <w:rPr>
                <w:b/>
                <w:color w:val="0000FF"/>
                <w:sz w:val="16"/>
                <w:szCs w:val="16"/>
              </w:rPr>
              <w:t>If Purchased with New Underla</w:t>
            </w:r>
            <w:r>
              <w:rPr>
                <w:b/>
                <w:color w:val="0000FF"/>
                <w:sz w:val="16"/>
                <w:szCs w:val="16"/>
              </w:rPr>
              <w:t>y</w:t>
            </w:r>
          </w:p>
          <w:p w14:paraId="640CE61E" w14:textId="77777777" w:rsidR="007649F7" w:rsidRDefault="007649F7" w:rsidP="00464905">
            <w:pPr>
              <w:rPr>
                <w:b/>
                <w:color w:val="0000FF"/>
                <w:sz w:val="16"/>
                <w:szCs w:val="16"/>
              </w:rPr>
            </w:pPr>
          </w:p>
          <w:p w14:paraId="5DE4E6F6" w14:textId="77777777" w:rsidR="007649F7" w:rsidRPr="007A6F31" w:rsidRDefault="007649F7" w:rsidP="00464905">
            <w:pPr>
              <w:rPr>
                <w:b/>
                <w:color w:val="FF0000"/>
              </w:rPr>
            </w:pPr>
          </w:p>
        </w:tc>
        <w:tc>
          <w:tcPr>
            <w:tcW w:w="4135" w:type="dxa"/>
            <w:vMerge/>
            <w:tcBorders>
              <w:left w:val="nil"/>
              <w:bottom w:val="nil"/>
              <w:right w:val="nil"/>
            </w:tcBorders>
          </w:tcPr>
          <w:p w14:paraId="5D87EEC2" w14:textId="77777777" w:rsidR="007649F7" w:rsidRDefault="007649F7" w:rsidP="00464905">
            <w:pPr>
              <w:rPr>
                <w:b/>
                <w:color w:val="FF0000"/>
                <w:sz w:val="72"/>
                <w:szCs w:val="72"/>
              </w:rPr>
            </w:pPr>
          </w:p>
        </w:tc>
      </w:tr>
    </w:tbl>
    <w:p w14:paraId="55B4C04E" w14:textId="32E876C2" w:rsidR="004B357E" w:rsidRDefault="00464905" w:rsidP="00CD0A52">
      <w:pPr>
        <w:spacing w:after="0" w:line="240" w:lineRule="auto"/>
      </w:pPr>
      <w:r>
        <w:t xml:space="preserve">                                                                                                                                                                                    </w:t>
      </w:r>
    </w:p>
    <w:sectPr w:rsidR="004B357E" w:rsidSect="00CB0234">
      <w:pgSz w:w="11906" w:h="16838" w:code="9"/>
      <w:pgMar w:top="567" w:right="720" w:bottom="567" w:left="720" w:header="0" w:footer="0" w:gutter="0"/>
      <w:pgBorders w:offsetFrom="page">
        <w:top w:val="double" w:sz="6" w:space="24" w:color="auto"/>
        <w:left w:val="double" w:sz="6" w:space="24" w:color="auto"/>
        <w:bottom w:val="double" w:sz="6" w:space="30" w:color="auto"/>
        <w:right w:val="double" w:sz="6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zMLQwNrQ0MTYxNzVS0lEKTi0uzszPAykwrAUABys6nSwAAAA="/>
  </w:docVars>
  <w:rsids>
    <w:rsidRoot w:val="00727874"/>
    <w:rsid w:val="00001294"/>
    <w:rsid w:val="00010030"/>
    <w:rsid w:val="000177F6"/>
    <w:rsid w:val="00033205"/>
    <w:rsid w:val="000A266F"/>
    <w:rsid w:val="000B3B58"/>
    <w:rsid w:val="001B38C5"/>
    <w:rsid w:val="00253C1F"/>
    <w:rsid w:val="00263288"/>
    <w:rsid w:val="002838A5"/>
    <w:rsid w:val="002B1BBE"/>
    <w:rsid w:val="002C6E02"/>
    <w:rsid w:val="003140EB"/>
    <w:rsid w:val="003576B1"/>
    <w:rsid w:val="003857D3"/>
    <w:rsid w:val="003E6915"/>
    <w:rsid w:val="003F4DE6"/>
    <w:rsid w:val="00423676"/>
    <w:rsid w:val="00464905"/>
    <w:rsid w:val="004B357E"/>
    <w:rsid w:val="00511B69"/>
    <w:rsid w:val="005335A9"/>
    <w:rsid w:val="00560602"/>
    <w:rsid w:val="00560A5D"/>
    <w:rsid w:val="0058593A"/>
    <w:rsid w:val="00591D05"/>
    <w:rsid w:val="00593F99"/>
    <w:rsid w:val="005D77B5"/>
    <w:rsid w:val="00602F90"/>
    <w:rsid w:val="006478D5"/>
    <w:rsid w:val="006A01B2"/>
    <w:rsid w:val="00727874"/>
    <w:rsid w:val="007649F7"/>
    <w:rsid w:val="008A4952"/>
    <w:rsid w:val="008F7328"/>
    <w:rsid w:val="00950FD7"/>
    <w:rsid w:val="009606DC"/>
    <w:rsid w:val="00986038"/>
    <w:rsid w:val="009D4418"/>
    <w:rsid w:val="009E6C0C"/>
    <w:rsid w:val="00A046E2"/>
    <w:rsid w:val="00A1394D"/>
    <w:rsid w:val="00A64423"/>
    <w:rsid w:val="00B82510"/>
    <w:rsid w:val="00BB2439"/>
    <w:rsid w:val="00BC6C69"/>
    <w:rsid w:val="00BE7C73"/>
    <w:rsid w:val="00C112C3"/>
    <w:rsid w:val="00C14F0E"/>
    <w:rsid w:val="00C43A37"/>
    <w:rsid w:val="00CB0234"/>
    <w:rsid w:val="00CD0A52"/>
    <w:rsid w:val="00D147ED"/>
    <w:rsid w:val="00D20EE0"/>
    <w:rsid w:val="00D33B1B"/>
    <w:rsid w:val="00D614C3"/>
    <w:rsid w:val="00D908FA"/>
    <w:rsid w:val="00E03DBE"/>
    <w:rsid w:val="00E3318C"/>
    <w:rsid w:val="00EA279D"/>
    <w:rsid w:val="00EA4F78"/>
    <w:rsid w:val="00F04A0B"/>
    <w:rsid w:val="00F07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344EA"/>
  <w15:chartTrackingRefBased/>
  <w15:docId w15:val="{E29790AD-B0D4-47AB-8836-13ADE4BBB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C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236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Symonds</dc:creator>
  <cp:keywords/>
  <dc:description/>
  <cp:lastModifiedBy>Colin Symonds</cp:lastModifiedBy>
  <cp:revision>4</cp:revision>
  <cp:lastPrinted>2023-01-18T11:57:00Z</cp:lastPrinted>
  <dcterms:created xsi:type="dcterms:W3CDTF">2024-01-03T16:37:00Z</dcterms:created>
  <dcterms:modified xsi:type="dcterms:W3CDTF">2024-01-03T16:58:00Z</dcterms:modified>
</cp:coreProperties>
</file>